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3"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Link]</w:t>
      </w:r>
    </w:p>
    <w:p>
      <w:pPr>
        <w:pStyle w:val="BodyText"/>
      </w:pPr>
      <w:r>
        <w:t xml:space="preserve">[Date]</w:t>
      </w:r>
    </w:p>
    <w:p>
      <w:pPr>
        <w:pStyle w:val="BodyText"/>
      </w:pPr>
      <w:r>
        <w:rPr>
          <w:bCs/>
          <w:b/>
        </w:rPr>
        <w:t xml:space="preserve">[Hiring Manager's Name]</w:t>
      </w:r>
      <w:r>
        <w:br/>
      </w:r>
      <w:r>
        <w:t xml:space="preserve">[Company Name]</w:t>
      </w:r>
      <w:r>
        <w:br/>
      </w:r>
      <w:r>
        <w:t xml:space="preserve">[Company Address]</w:t>
      </w:r>
      <w:r>
        <w:br/>
      </w:r>
      <w:r>
        <w:t xml:space="preserve">Brisbane, Queensland, Australia</w:t>
      </w:r>
    </w:p>
    <w:bookmarkStart w:id="20" w:name="dear-hiring-managers-name"/>
    <w:p>
      <w:pPr>
        <w:pStyle w:val="Heading2"/>
      </w:pPr>
      <w:r>
        <w:t xml:space="preserve">Dear [Hiring Manager's Name],</w:t>
      </w:r>
    </w:p>
    <w:p>
      <w:pPr>
        <w:pStyle w:val="FirstParagraph"/>
      </w:pPr>
      <w:r>
        <w:t xml:space="preserve">I am writing to express my strong interest in the Aerospace Engineer position at [Company Name] in Brisbane, Australia. As a dedicated and innovative aerospace engineer with a passion for advancing aviation technology, I am eager to contribute my expertise to your organization’s mission of excellence in aerospace innovation. With over [X years] of experience in aerodynamics, propulsion systems, and aircraft design, I am confident that my technical skills and commitment to excellence align with the needs of your team. Brisbane’s growing aerospace industry and its strategic role as a hub for aviation research make this opportunity particularly appealing to me.</w:t>
      </w:r>
    </w:p>
    <w:p>
      <w:pPr>
        <w:pStyle w:val="BodyText"/>
      </w:pPr>
      <w:r>
        <w:t xml:space="preserve">Australia’s aerospace sector is at the forefront of global advancements in sustainable aviation, unmanned aerial systems (UAS), and space exploration. As an Aerospace Engineer, I have always been inspired by the potential to shape the future of flight through cutting-edge technology. My academic background in [Your Degree] from [University Name], combined with hands-on experience in [specific projects or industries], has equipped me to tackle complex engineering challenges and deliver solutions that prioritize efficiency, safety, and innovation. Brisbane’s vibrant ecosystem of aerospace companies, research institutions like the University of Queensland, and collaborations with international partners provide a dynamic environment for professionals like myself to thrive.</w:t>
      </w:r>
    </w:p>
    <w:p>
      <w:pPr>
        <w:pStyle w:val="BodyText"/>
      </w:pPr>
      <w:r>
        <w:t xml:space="preserve">Throughout my career, I have focused on [mention specific areas such as aerodynamic modeling, propulsion system optimization, or aircraft structural analysis]. For example, during my tenure at [Previous Company], I contributed to the development of [specific project or product], which improved fuel efficiency by [X]% and reduced emissions. This experience not only honed my technical abilities but also reinforced my belief in the importance of sustainability in aerospace engineering. In Australia Brisbane, where environmental responsibility is a core value for many organizations, I am excited to apply these principles to future projects.</w:t>
      </w:r>
    </w:p>
    <w:p>
      <w:pPr>
        <w:pStyle w:val="BodyText"/>
      </w:pPr>
      <w:r>
        <w:t xml:space="preserve">One of the key strengths I bring as an Aerospace Engineer is my ability to bridge theoretical knowledge with practical application. Whether it’s analyzing flight data using advanced simulation tools like [Software Name] or collaborating with cross-functional teams to design next-generation aircraft, I approach each task with a meticulous and problem-solving mindset. My work has consistently emphasized safety and reliability, which are critical in an industry where precision can mean the difference between success and failure. Brisbane’s focus on aerospace innovation, including its role in supporting the Australian Defence Force and commercial aviation sectors, aligns perfectly with my career goals.</w:t>
      </w:r>
    </w:p>
    <w:p>
      <w:pPr>
        <w:pStyle w:val="BodyText"/>
      </w:pPr>
      <w:r>
        <w:t xml:space="preserve">What sets me apart is my adaptability and passion for continuous learning. The aerospace field evolves rapidly, and I stay current by engaging with professional organizations such as [Aerospace Society or Association], attending industry conferences like [specific event], and pursuing advanced certifications in [relevant skills]. In Brisbane, where the aerospace community is both collaborative and forward-thinking, I am eager to contribute my expertise while learning from the region’s top professionals. Whether it’s working on cutting-edge UAS technology or supporting Australia’s growing space exploration initiatives, I am committed to driving progress in every project I undertake.</w:t>
      </w:r>
    </w:p>
    <w:p>
      <w:pPr>
        <w:pStyle w:val="BodyText"/>
      </w:pPr>
      <w:r>
        <w:t xml:space="preserve">As an Aerospace Engineer with a deep respect for the challenges and opportunities in aviation, I am particularly drawn to [Company Name]’s reputation for [mention specific company values or projects]. Your work on [specific project or initiative] has inspired me, and I am eager to bring my technical background and creative problem-solving skills to your team. Brisbane’s strategic location as a gateway between Asia and the Pacific makes it an ideal hub for aerospace innovation, and I am excited about the possibility of contributing to this thriving industry.</w:t>
      </w:r>
    </w:p>
    <w:p>
      <w:pPr>
        <w:pStyle w:val="BodyText"/>
      </w:pPr>
      <w:r>
        <w:t xml:space="preserve">I would welcome the opportunity to discuss how my skills and experiences align with your needs. Thank you for considering my application. I look forward to the possibility of contributing to [Company Name]’s continued success in Australia Brisbane’s aerospace sector.</w:t>
      </w:r>
    </w:p>
    <w:p>
      <w:pPr>
        <w:pStyle w:val="BodyText"/>
      </w:pPr>
      <w:r>
        <w:t xml:space="preserve">Sincerely,</w:t>
      </w:r>
      <w:r>
        <w:br/>
      </w:r>
      <w:r>
        <w:rPr>
          <w:bCs/>
          <w:b/>
        </w:rPr>
        <w:t xml:space="preserve">[Your Name]</w:t>
      </w:r>
    </w:p>
    <w:bookmarkEnd w:id="20"/>
    <w:bookmarkStart w:id="21" w:name="why-australia-brisbane"/>
    <w:p>
      <w:pPr>
        <w:pStyle w:val="Heading2"/>
      </w:pPr>
      <w:r>
        <w:t xml:space="preserve">Why Australia Brisbane?</w:t>
      </w:r>
    </w:p>
    <w:p>
      <w:pPr>
        <w:pStyle w:val="FirstParagraph"/>
      </w:pPr>
      <w:r>
        <w:t xml:space="preserve">Australia Brisbane has emerged as a critical player in the global aerospace industry, offering unique opportunities for engineers to work on projects that span commercial aviation, defense technology, and space exploration. The region’s investment in research and development, coupled with its proximity to major international markets, makes it an ideal location for professionals seeking to make an impact. As an Aerospace Engineer, I am particularly inspired by Brisbane’s commitment to sustainable aviation solutions and its role in fostering partnerships between academia and industry. This environment not only supports technical growth but also encourages innovation that addresses the pressing challenges of the 21st century.</w:t>
      </w:r>
    </w:p>
    <w:p>
      <w:pPr>
        <w:pStyle w:val="BodyText"/>
      </w:pPr>
      <w:r>
        <w:t xml:space="preserve">Moreover, Brisbane’s vibrant culture, high quality of life, and welcoming community make it an attractive place to build a career. The city’s emphasis on work-life balance and its rich natural surroundings provide a motivating backdrop for professionals who value both personal and professional fulfillment. For someone like me, who thrives in collaborative and dynamic settings, Brisbane represents the perfect intersection of technical excellence and lifestyle opportunities.</w:t>
      </w:r>
    </w:p>
    <w:bookmarkEnd w:id="21"/>
    <w:bookmarkStart w:id="22" w:name="conclusion"/>
    <w:p>
      <w:pPr>
        <w:pStyle w:val="Heading2"/>
      </w:pPr>
      <w:r>
        <w:t xml:space="preserve">Conclusion</w:t>
      </w:r>
    </w:p>
    <w:p>
      <w:pPr>
        <w:pStyle w:val="FirstParagraph"/>
      </w:pPr>
      <w:r>
        <w:t xml:space="preserve">In conclusion, I am confident that my background as an Aerospace Engineer, combined with my enthusiasm for Australia Brisbane’s aerospace industry, makes me a strong candidate for this position. I am eager to contribute to [Company Name]’s mission of innovation and excellence while growing professionally in a region that values both technical expertise and creative thinking. Thank you again for your time and consideration. I look forward to the possibility of discussing how I can support your team’s goal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3T08:06:14Z</dcterms:created>
  <dcterms:modified xsi:type="dcterms:W3CDTF">2026-07-23T08:06:14Z</dcterms:modified>
</cp:coreProperties>
</file>

<file path=docProps/custom.xml><?xml version="1.0" encoding="utf-8"?>
<Properties xmlns="http://schemas.openxmlformats.org/officeDocument/2006/custom-properties" xmlns:vt="http://schemas.openxmlformats.org/officeDocument/2006/docPropsVTypes"/>
</file>